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a </w:t>
      </w:r>
      <w:proofErr w:type="spellStart"/>
      <w:r w:rsidR="00972117" w:rsidRPr="00890C98">
        <w:rPr>
          <w:rFonts w:ascii="Arial Narrow" w:hAnsi="Arial Narrow"/>
          <w:sz w:val="24"/>
          <w:szCs w:val="24"/>
        </w:rPr>
        <w:t>nasl</w:t>
      </w:r>
      <w:proofErr w:type="spellEnd"/>
      <w:r w:rsidR="00972117" w:rsidRPr="00890C98">
        <w:rPr>
          <w:rFonts w:ascii="Arial Narrow" w:hAnsi="Arial Narrow"/>
          <w:sz w:val="24"/>
          <w:szCs w:val="24"/>
        </w:rPr>
        <w:t xml:space="preserve">.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331AF931"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00AD3E06">
        <w:rPr>
          <w:rFonts w:ascii="Arial Narrow" w:hAnsi="Arial Narrow"/>
          <w:sz w:val="24"/>
          <w:szCs w:val="24"/>
        </w:rPr>
        <w:t>Suché mýto 1, 811 03 Brat</w:t>
      </w:r>
      <w:r w:rsidR="002915E1">
        <w:rPr>
          <w:rFonts w:ascii="Arial Narrow" w:hAnsi="Arial Narrow"/>
          <w:sz w:val="24"/>
          <w:szCs w:val="24"/>
        </w:rPr>
        <w:t>islava</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w:t>
      </w:r>
      <w:proofErr w:type="spellStart"/>
      <w:r w:rsidRPr="00D60B64">
        <w:rPr>
          <w:rFonts w:ascii="Arial Narrow" w:hAnsi="Arial Narrow"/>
          <w:sz w:val="24"/>
          <w:szCs w:val="24"/>
        </w:rPr>
        <w:t>destinačná</w:t>
      </w:r>
      <w:proofErr w:type="spellEnd"/>
      <w:r w:rsidRPr="00D60B64">
        <w:rPr>
          <w:rFonts w:ascii="Arial Narrow" w:hAnsi="Arial Narrow"/>
          <w:sz w:val="24"/>
          <w:szCs w:val="24"/>
        </w:rPr>
        <w:t xml:space="preserve">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6A1507C5"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w:t>
      </w:r>
      <w:proofErr w:type="spellStart"/>
      <w:r w:rsidR="00C24C9C" w:rsidRPr="001229DC">
        <w:rPr>
          <w:rFonts w:ascii="Arial Narrow" w:hAnsi="Arial Narrow"/>
          <w:sz w:val="24"/>
          <w:szCs w:val="24"/>
        </w:rPr>
        <w:t>nasl</w:t>
      </w:r>
      <w:proofErr w:type="spellEnd"/>
      <w:r w:rsidR="00C24C9C" w:rsidRPr="001229DC">
        <w:rPr>
          <w:rFonts w:ascii="Arial Narrow" w:hAnsi="Arial Narrow"/>
          <w:sz w:val="24"/>
          <w:szCs w:val="24"/>
        </w:rPr>
        <w:t>.</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 xml:space="preserve">Nákup mediálneho priestoru – </w:t>
      </w:r>
      <w:proofErr w:type="spellStart"/>
      <w:r w:rsidR="000D3E29" w:rsidRPr="000D3E29">
        <w:rPr>
          <w:rFonts w:cs="Arial"/>
          <w:color w:val="000000"/>
        </w:rPr>
        <w:t>print</w:t>
      </w:r>
      <w:proofErr w:type="spellEnd"/>
      <w:r w:rsidR="000D3E29" w:rsidRPr="000D3E29">
        <w:rPr>
          <w:rFonts w:cs="Arial"/>
          <w:color w:val="000000"/>
        </w:rPr>
        <w: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0E2FC3">
        <w:rPr>
          <w:rFonts w:ascii="Arial Narrow" w:hAnsi="Arial Narrow"/>
          <w:sz w:val="24"/>
          <w:szCs w:val="24"/>
        </w:rPr>
        <w:t> </w:t>
      </w:r>
      <w:r w:rsidR="001229DC" w:rsidRPr="001229DC">
        <w:rPr>
          <w:rFonts w:ascii="Arial Narrow" w:hAnsi="Arial Narrow"/>
          <w:sz w:val="24"/>
          <w:szCs w:val="24"/>
        </w:rPr>
        <w:t>Maďarsku</w:t>
      </w:r>
      <w:r w:rsidR="000E2FC3">
        <w:rPr>
          <w:rFonts w:ascii="Arial Narrow" w:hAnsi="Arial Narrow"/>
          <w:sz w:val="24"/>
          <w:szCs w:val="24"/>
        </w:rPr>
        <w:t>_02_2023</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7924EECF"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 Maďarsku</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w:t>
      </w:r>
      <w:proofErr w:type="spellStart"/>
      <w:r w:rsidR="007403A8" w:rsidRPr="007403A8">
        <w:rPr>
          <w:rStyle w:val="FontStyle20"/>
          <w:rFonts w:ascii="Arial Narrow" w:hAnsi="Arial Narrow" w:cs="Times New Roman"/>
          <w:sz w:val="24"/>
          <w:szCs w:val="24"/>
        </w:rPr>
        <w:t>vadne</w:t>
      </w:r>
      <w:proofErr w:type="spellEnd"/>
      <w:r w:rsidR="007403A8" w:rsidRPr="007403A8">
        <w:rPr>
          <w:rStyle w:val="FontStyle20"/>
          <w:rFonts w:ascii="Arial Narrow" w:hAnsi="Arial Narrow" w:cs="Times New Roman"/>
          <w:sz w:val="24"/>
          <w:szCs w:val="24"/>
        </w:rPr>
        <w:t xml:space="preserv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w:t>
      </w:r>
      <w:proofErr w:type="spellStart"/>
      <w:r w:rsidR="00CA4B5F" w:rsidRPr="00E73CB4">
        <w:rPr>
          <w:rFonts w:ascii="Arial Narrow" w:hAnsi="Arial Narrow"/>
          <w:sz w:val="24"/>
          <w:szCs w:val="24"/>
        </w:rPr>
        <w:t>vadne</w:t>
      </w:r>
      <w:proofErr w:type="spellEnd"/>
      <w:r w:rsidR="00CA4B5F" w:rsidRPr="00E73CB4">
        <w:rPr>
          <w:rFonts w:ascii="Arial Narrow" w:hAnsi="Arial Narrow"/>
          <w:sz w:val="24"/>
          <w:szCs w:val="24"/>
        </w:rPr>
        <w:t>,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w:t>
      </w:r>
      <w:proofErr w:type="spellStart"/>
      <w:r w:rsidR="00D71572" w:rsidRPr="0038571F">
        <w:rPr>
          <w:rFonts w:ascii="Arial Narrow" w:hAnsi="Arial Narrow"/>
          <w:sz w:val="24"/>
          <w:szCs w:val="24"/>
        </w:rPr>
        <w:t>t.j</w:t>
      </w:r>
      <w:proofErr w:type="spellEnd"/>
      <w:r w:rsidR="00D71572" w:rsidRPr="0038571F">
        <w:rPr>
          <w:rFonts w:ascii="Arial Narrow" w:hAnsi="Arial Narrow"/>
          <w:sz w:val="24"/>
          <w:szCs w:val="24"/>
        </w:rPr>
        <w:t xml:space="preserve">.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4670982B"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w:t>
      </w:r>
      <w:r w:rsidR="001358FF">
        <w:rPr>
          <w:rFonts w:ascii="Arial Narrow" w:hAnsi="Arial Narrow"/>
          <w:sz w:val="24"/>
          <w:szCs w:val="24"/>
        </w:rPr>
        <w:t>1</w:t>
      </w:r>
      <w:r w:rsidRPr="00F3047B">
        <w:rPr>
          <w:rFonts w:ascii="Arial Narrow" w:hAnsi="Arial Narrow"/>
          <w:sz w:val="24"/>
          <w:szCs w:val="24"/>
        </w:rPr>
        <w:t xml:space="preserve">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email: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V prípade, ak Objednávateľovi vznikne povinnosť uhradiť daň z pridanej hodnoty v zmysle </w:t>
      </w:r>
      <w:proofErr w:type="spellStart"/>
      <w:r w:rsidRPr="009E5D14">
        <w:rPr>
          <w:rFonts w:ascii="Arial Narrow" w:hAnsi="Arial Narrow"/>
          <w:sz w:val="24"/>
          <w:szCs w:val="24"/>
        </w:rPr>
        <w:t>ust</w:t>
      </w:r>
      <w:proofErr w:type="spellEnd"/>
      <w:r w:rsidRPr="009E5D14">
        <w:rPr>
          <w:rFonts w:ascii="Arial Narrow" w:hAnsi="Arial Narrow"/>
          <w:sz w:val="24"/>
          <w:szCs w:val="24"/>
        </w:rPr>
        <w: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 xml:space="preserve">Dohoda podľa ods. 2 písm. b) tohto článku musí byť uzatvorená písomne, podpísaná oboma zmluvnými stranami a musí obsahovať dohovor o vzájomnom vyrovnaní </w:t>
      </w:r>
      <w:proofErr w:type="spellStart"/>
      <w:r w:rsidRPr="004F14DA">
        <w:rPr>
          <w:rFonts w:ascii="Arial Narrow" w:hAnsi="Arial Narrow"/>
          <w:sz w:val="24"/>
          <w:szCs w:val="24"/>
        </w:rPr>
        <w:t>nevysporiadaných</w:t>
      </w:r>
      <w:proofErr w:type="spellEnd"/>
      <w:r w:rsidRPr="004F14DA">
        <w:rPr>
          <w:rFonts w:ascii="Arial Narrow" w:hAnsi="Arial Narrow"/>
          <w:sz w:val="24"/>
          <w:szCs w:val="24"/>
        </w:rPr>
        <w:t xml:space="preserve">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0397A340" w14:textId="38B40E2E" w:rsidR="0064229B" w:rsidRDefault="0064229B" w:rsidP="00F35E53">
      <w:pPr>
        <w:pStyle w:val="Textkomentra"/>
        <w:spacing w:after="0"/>
        <w:rPr>
          <w:rFonts w:ascii="Arial Narrow" w:hAnsi="Arial Narrow"/>
          <w:sz w:val="24"/>
          <w:szCs w:val="24"/>
        </w:rPr>
      </w:pPr>
    </w:p>
    <w:p w14:paraId="6E90D4EC" w14:textId="4545563F" w:rsidR="00330A65" w:rsidRDefault="00330A65" w:rsidP="00F35E53">
      <w:pPr>
        <w:pStyle w:val="Textkomentra"/>
        <w:spacing w:after="0"/>
        <w:rPr>
          <w:rFonts w:ascii="Arial Narrow" w:hAnsi="Arial Narrow"/>
          <w:sz w:val="24"/>
          <w:szCs w:val="24"/>
        </w:rPr>
      </w:pPr>
    </w:p>
    <w:p w14:paraId="100A9A1D" w14:textId="01C6FB3E" w:rsidR="00330A65" w:rsidRDefault="00330A65" w:rsidP="00F35E53">
      <w:pPr>
        <w:pStyle w:val="Textkomentra"/>
        <w:spacing w:after="0"/>
        <w:rPr>
          <w:rFonts w:ascii="Arial Narrow" w:hAnsi="Arial Narrow"/>
          <w:sz w:val="24"/>
          <w:szCs w:val="24"/>
        </w:rPr>
      </w:pPr>
    </w:p>
    <w:p w14:paraId="49A12F8C" w14:textId="47A9E647" w:rsidR="00330A65" w:rsidRDefault="00330A65" w:rsidP="00F35E53">
      <w:pPr>
        <w:pStyle w:val="Textkomentra"/>
        <w:spacing w:after="0"/>
        <w:rPr>
          <w:rFonts w:ascii="Arial Narrow" w:hAnsi="Arial Narrow"/>
          <w:sz w:val="24"/>
          <w:szCs w:val="24"/>
        </w:rPr>
      </w:pPr>
    </w:p>
    <w:p w14:paraId="5BF40928" w14:textId="3C103BCB" w:rsidR="00330A65" w:rsidRDefault="00330A65" w:rsidP="00F35E53">
      <w:pPr>
        <w:pStyle w:val="Textkomentra"/>
        <w:spacing w:after="0"/>
        <w:rPr>
          <w:rFonts w:ascii="Arial Narrow" w:hAnsi="Arial Narrow"/>
          <w:sz w:val="24"/>
          <w:szCs w:val="24"/>
        </w:rPr>
      </w:pPr>
    </w:p>
    <w:p w14:paraId="55D2A2AD" w14:textId="0CB7AF14" w:rsidR="00330A65" w:rsidRDefault="00330A65" w:rsidP="00F35E53">
      <w:pPr>
        <w:pStyle w:val="Textkomentra"/>
        <w:spacing w:after="0"/>
        <w:rPr>
          <w:rFonts w:ascii="Arial Narrow" w:hAnsi="Arial Narrow"/>
          <w:sz w:val="24"/>
          <w:szCs w:val="24"/>
        </w:rPr>
      </w:pPr>
    </w:p>
    <w:p w14:paraId="7DC438C6" w14:textId="6BC31211" w:rsidR="00330A65" w:rsidRDefault="00330A65" w:rsidP="00F35E53">
      <w:pPr>
        <w:pStyle w:val="Textkomentra"/>
        <w:spacing w:after="0"/>
        <w:rPr>
          <w:rFonts w:ascii="Arial Narrow" w:hAnsi="Arial Narrow"/>
          <w:sz w:val="24"/>
          <w:szCs w:val="24"/>
        </w:rPr>
      </w:pPr>
    </w:p>
    <w:p w14:paraId="3599060B" w14:textId="4A89B52E" w:rsidR="00330A65" w:rsidRDefault="00330A65" w:rsidP="00F35E53">
      <w:pPr>
        <w:pStyle w:val="Textkomentra"/>
        <w:spacing w:after="0"/>
        <w:rPr>
          <w:rFonts w:ascii="Arial Narrow" w:hAnsi="Arial Narrow"/>
          <w:sz w:val="24"/>
          <w:szCs w:val="24"/>
        </w:rPr>
      </w:pPr>
    </w:p>
    <w:p w14:paraId="1FF86FBE" w14:textId="18E3912F" w:rsidR="00330A65" w:rsidRDefault="00330A65" w:rsidP="00F35E53">
      <w:pPr>
        <w:pStyle w:val="Textkomentra"/>
        <w:spacing w:after="0"/>
        <w:rPr>
          <w:rFonts w:ascii="Arial Narrow" w:hAnsi="Arial Narrow"/>
          <w:sz w:val="24"/>
          <w:szCs w:val="24"/>
        </w:rPr>
      </w:pPr>
    </w:p>
    <w:p w14:paraId="6D4584A6" w14:textId="1EFEC693" w:rsidR="00330A65" w:rsidRDefault="00330A65" w:rsidP="00F35E53">
      <w:pPr>
        <w:pStyle w:val="Textkomentra"/>
        <w:spacing w:after="0"/>
        <w:rPr>
          <w:rFonts w:ascii="Arial Narrow" w:hAnsi="Arial Narrow"/>
          <w:sz w:val="24"/>
          <w:szCs w:val="24"/>
        </w:rPr>
      </w:pPr>
    </w:p>
    <w:p w14:paraId="2F14A908" w14:textId="46A55127" w:rsidR="00330A65" w:rsidRDefault="00330A65" w:rsidP="00F35E53">
      <w:pPr>
        <w:pStyle w:val="Textkomentra"/>
        <w:spacing w:after="0"/>
        <w:rPr>
          <w:rFonts w:ascii="Arial Narrow" w:hAnsi="Arial Narrow"/>
          <w:sz w:val="24"/>
          <w:szCs w:val="24"/>
        </w:rPr>
      </w:pPr>
    </w:p>
    <w:p w14:paraId="4F271651" w14:textId="298FF067" w:rsidR="00330A65" w:rsidRDefault="00330A65" w:rsidP="00F35E53">
      <w:pPr>
        <w:pStyle w:val="Textkomentra"/>
        <w:spacing w:after="0"/>
        <w:rPr>
          <w:rFonts w:ascii="Arial Narrow" w:hAnsi="Arial Narrow"/>
          <w:sz w:val="24"/>
          <w:szCs w:val="24"/>
        </w:rPr>
      </w:pPr>
    </w:p>
    <w:p w14:paraId="12066421" w14:textId="1A3C0F1F" w:rsidR="00330A65" w:rsidRDefault="00330A65" w:rsidP="00F35E53">
      <w:pPr>
        <w:pStyle w:val="Textkomentra"/>
        <w:spacing w:after="0"/>
        <w:rPr>
          <w:rFonts w:ascii="Arial Narrow" w:hAnsi="Arial Narrow"/>
          <w:sz w:val="24"/>
          <w:szCs w:val="24"/>
        </w:rPr>
      </w:pPr>
    </w:p>
    <w:p w14:paraId="0D1CD688" w14:textId="265ED0B6" w:rsidR="00330A65" w:rsidRDefault="00330A65" w:rsidP="00F35E53">
      <w:pPr>
        <w:pStyle w:val="Textkomentra"/>
        <w:spacing w:after="0"/>
        <w:rPr>
          <w:rFonts w:ascii="Arial Narrow" w:hAnsi="Arial Narrow"/>
          <w:sz w:val="24"/>
          <w:szCs w:val="24"/>
        </w:rPr>
      </w:pPr>
    </w:p>
    <w:p w14:paraId="1E799D87" w14:textId="3A9CFB7E" w:rsidR="00330A65" w:rsidRDefault="00330A65" w:rsidP="00F35E53">
      <w:pPr>
        <w:pStyle w:val="Textkomentra"/>
        <w:spacing w:after="0"/>
        <w:rPr>
          <w:rFonts w:ascii="Arial Narrow" w:hAnsi="Arial Narrow"/>
          <w:sz w:val="24"/>
          <w:szCs w:val="24"/>
        </w:rPr>
      </w:pPr>
    </w:p>
    <w:p w14:paraId="3368D423" w14:textId="579F0181" w:rsidR="00330A65" w:rsidRDefault="00330A65" w:rsidP="00F35E53">
      <w:pPr>
        <w:pStyle w:val="Textkomentra"/>
        <w:spacing w:after="0"/>
        <w:rPr>
          <w:rFonts w:ascii="Arial Narrow" w:hAnsi="Arial Narrow"/>
          <w:sz w:val="24"/>
          <w:szCs w:val="24"/>
        </w:rPr>
      </w:pPr>
    </w:p>
    <w:p w14:paraId="0A0993F3" w14:textId="2C7D7BD7" w:rsidR="00330A65" w:rsidRDefault="00330A65" w:rsidP="00F35E53">
      <w:pPr>
        <w:pStyle w:val="Textkomentra"/>
        <w:spacing w:after="0"/>
        <w:rPr>
          <w:rFonts w:ascii="Arial Narrow" w:hAnsi="Arial Narrow"/>
          <w:sz w:val="24"/>
          <w:szCs w:val="24"/>
        </w:rPr>
      </w:pPr>
    </w:p>
    <w:p w14:paraId="6504A12C" w14:textId="7DA80C6B" w:rsidR="00330A65" w:rsidRDefault="00330A65" w:rsidP="00F35E53">
      <w:pPr>
        <w:pStyle w:val="Textkomentra"/>
        <w:spacing w:after="0"/>
        <w:rPr>
          <w:rFonts w:ascii="Arial Narrow" w:hAnsi="Arial Narrow"/>
          <w:sz w:val="24"/>
          <w:szCs w:val="24"/>
        </w:rPr>
      </w:pPr>
    </w:p>
    <w:p w14:paraId="32F1533E" w14:textId="6F133A6D" w:rsidR="00330A65" w:rsidRDefault="00330A65" w:rsidP="00F35E53">
      <w:pPr>
        <w:pStyle w:val="Textkomentra"/>
        <w:spacing w:after="0"/>
        <w:rPr>
          <w:rFonts w:ascii="Arial Narrow" w:hAnsi="Arial Narrow"/>
          <w:sz w:val="24"/>
          <w:szCs w:val="24"/>
        </w:rPr>
      </w:pPr>
    </w:p>
    <w:p w14:paraId="4FB55DAF" w14:textId="7BD7E69A" w:rsidR="00330A65" w:rsidRDefault="00330A65" w:rsidP="00F35E53">
      <w:pPr>
        <w:pStyle w:val="Textkomentra"/>
        <w:spacing w:after="0"/>
        <w:rPr>
          <w:rFonts w:ascii="Arial Narrow" w:hAnsi="Arial Narrow"/>
          <w:sz w:val="24"/>
          <w:szCs w:val="24"/>
        </w:rPr>
      </w:pPr>
    </w:p>
    <w:p w14:paraId="24B68E98" w14:textId="0A891F62" w:rsidR="00330A65" w:rsidRDefault="00330A65" w:rsidP="00F35E53">
      <w:pPr>
        <w:pStyle w:val="Textkomentra"/>
        <w:spacing w:after="0"/>
        <w:rPr>
          <w:rFonts w:ascii="Arial Narrow" w:hAnsi="Arial Narrow"/>
          <w:sz w:val="24"/>
          <w:szCs w:val="24"/>
        </w:rPr>
      </w:pPr>
    </w:p>
    <w:p w14:paraId="4985B4FD" w14:textId="297D2534" w:rsidR="00330A65" w:rsidRDefault="00330A65" w:rsidP="00F35E53">
      <w:pPr>
        <w:pStyle w:val="Textkomentra"/>
        <w:spacing w:after="0"/>
        <w:rPr>
          <w:rFonts w:ascii="Arial Narrow" w:hAnsi="Arial Narrow"/>
          <w:sz w:val="24"/>
          <w:szCs w:val="24"/>
        </w:rPr>
      </w:pPr>
    </w:p>
    <w:p w14:paraId="410906D2" w14:textId="12577258" w:rsidR="00330A65" w:rsidRDefault="00330A65" w:rsidP="00F35E53">
      <w:pPr>
        <w:pStyle w:val="Textkomentra"/>
        <w:spacing w:after="0"/>
        <w:rPr>
          <w:rFonts w:ascii="Arial Narrow" w:hAnsi="Arial Narrow"/>
          <w:sz w:val="24"/>
          <w:szCs w:val="24"/>
        </w:rPr>
      </w:pPr>
    </w:p>
    <w:p w14:paraId="3FCA5B75" w14:textId="512367E7" w:rsidR="00330A65" w:rsidRDefault="00330A65" w:rsidP="00F35E53">
      <w:pPr>
        <w:pStyle w:val="Textkomentra"/>
        <w:spacing w:after="0"/>
        <w:rPr>
          <w:rFonts w:ascii="Arial Narrow" w:hAnsi="Arial Narrow"/>
          <w:sz w:val="24"/>
          <w:szCs w:val="24"/>
        </w:rPr>
      </w:pPr>
    </w:p>
    <w:p w14:paraId="5655DEEF" w14:textId="375664BF" w:rsidR="00330A65" w:rsidRDefault="00330A65" w:rsidP="00F35E53">
      <w:pPr>
        <w:pStyle w:val="Textkomentra"/>
        <w:spacing w:after="0"/>
        <w:rPr>
          <w:rFonts w:ascii="Arial Narrow" w:hAnsi="Arial Narrow"/>
          <w:sz w:val="24"/>
          <w:szCs w:val="24"/>
        </w:rPr>
      </w:pPr>
    </w:p>
    <w:p w14:paraId="0863B8C6" w14:textId="74B43F0C" w:rsidR="00330A65" w:rsidRDefault="00330A65" w:rsidP="00F35E53">
      <w:pPr>
        <w:pStyle w:val="Textkomentra"/>
        <w:spacing w:after="0"/>
        <w:rPr>
          <w:rFonts w:ascii="Arial Narrow" w:hAnsi="Arial Narrow"/>
          <w:sz w:val="24"/>
          <w:szCs w:val="24"/>
        </w:rPr>
      </w:pPr>
    </w:p>
    <w:p w14:paraId="41E39543" w14:textId="52E20660" w:rsidR="00330A65" w:rsidRDefault="00330A65" w:rsidP="00F35E53">
      <w:pPr>
        <w:pStyle w:val="Textkomentra"/>
        <w:spacing w:after="0"/>
        <w:rPr>
          <w:rFonts w:ascii="Arial Narrow" w:hAnsi="Arial Narrow"/>
          <w:sz w:val="24"/>
          <w:szCs w:val="24"/>
        </w:rPr>
      </w:pPr>
    </w:p>
    <w:p w14:paraId="441B8550" w14:textId="6ED6323D" w:rsidR="00330A65" w:rsidRDefault="00330A65" w:rsidP="00F35E53">
      <w:pPr>
        <w:pStyle w:val="Textkomentra"/>
        <w:spacing w:after="0"/>
        <w:rPr>
          <w:rFonts w:ascii="Arial Narrow" w:hAnsi="Arial Narrow"/>
          <w:sz w:val="24"/>
          <w:szCs w:val="24"/>
        </w:rPr>
      </w:pPr>
    </w:p>
    <w:p w14:paraId="2A5248BF" w14:textId="31BD8128" w:rsidR="00330A65" w:rsidRDefault="00330A65" w:rsidP="00F35E53">
      <w:pPr>
        <w:pStyle w:val="Textkomentra"/>
        <w:spacing w:after="0"/>
        <w:rPr>
          <w:rFonts w:ascii="Arial Narrow" w:hAnsi="Arial Narrow"/>
          <w:sz w:val="24"/>
          <w:szCs w:val="24"/>
        </w:rPr>
      </w:pPr>
    </w:p>
    <w:p w14:paraId="4E10B718" w14:textId="724CEC35" w:rsidR="00330A65" w:rsidRDefault="00330A65" w:rsidP="00F35E53">
      <w:pPr>
        <w:pStyle w:val="Textkomentra"/>
        <w:spacing w:after="0"/>
        <w:rPr>
          <w:rFonts w:ascii="Arial Narrow" w:hAnsi="Arial Narrow"/>
          <w:sz w:val="24"/>
          <w:szCs w:val="24"/>
        </w:rPr>
      </w:pPr>
    </w:p>
    <w:p w14:paraId="0C0E9AF4" w14:textId="275B331F" w:rsidR="00330A65" w:rsidRDefault="00330A65" w:rsidP="00F35E53">
      <w:pPr>
        <w:pStyle w:val="Textkomentra"/>
        <w:spacing w:after="0"/>
        <w:rPr>
          <w:rFonts w:ascii="Arial Narrow" w:hAnsi="Arial Narrow"/>
          <w:sz w:val="24"/>
          <w:szCs w:val="24"/>
        </w:rPr>
      </w:pPr>
    </w:p>
    <w:p w14:paraId="70C4F3BE" w14:textId="4EC7A4CD" w:rsidR="00330A65" w:rsidRDefault="00330A65" w:rsidP="00F35E53">
      <w:pPr>
        <w:pStyle w:val="Textkomentra"/>
        <w:spacing w:after="0"/>
        <w:rPr>
          <w:rFonts w:ascii="Arial Narrow" w:hAnsi="Arial Narrow"/>
          <w:sz w:val="24"/>
          <w:szCs w:val="24"/>
        </w:rPr>
      </w:pPr>
    </w:p>
    <w:p w14:paraId="5C0A3226" w14:textId="0E32C84E" w:rsidR="00330A65" w:rsidRDefault="00330A65" w:rsidP="00F35E53">
      <w:pPr>
        <w:pStyle w:val="Textkomentra"/>
        <w:spacing w:after="0"/>
        <w:rPr>
          <w:rFonts w:ascii="Arial Narrow" w:hAnsi="Arial Narrow"/>
          <w:sz w:val="24"/>
          <w:szCs w:val="24"/>
        </w:rPr>
      </w:pPr>
    </w:p>
    <w:p w14:paraId="4D3B0C69" w14:textId="6D57FB33" w:rsidR="00330A65" w:rsidRDefault="00330A65" w:rsidP="00F35E53">
      <w:pPr>
        <w:pStyle w:val="Textkomentra"/>
        <w:spacing w:after="0"/>
        <w:rPr>
          <w:rFonts w:ascii="Arial Narrow" w:hAnsi="Arial Narrow"/>
          <w:sz w:val="24"/>
          <w:szCs w:val="24"/>
        </w:rPr>
      </w:pPr>
    </w:p>
    <w:p w14:paraId="634CB24F" w14:textId="1061785D" w:rsidR="00330A65" w:rsidRDefault="00330A65" w:rsidP="00F35E53">
      <w:pPr>
        <w:pStyle w:val="Textkomentra"/>
        <w:spacing w:after="0"/>
        <w:rPr>
          <w:rFonts w:ascii="Arial Narrow" w:hAnsi="Arial Narrow"/>
          <w:sz w:val="24"/>
          <w:szCs w:val="24"/>
        </w:rPr>
      </w:pPr>
    </w:p>
    <w:p w14:paraId="06533E56" w14:textId="428B25B6" w:rsidR="00330A65" w:rsidRDefault="00330A65" w:rsidP="00F35E53">
      <w:pPr>
        <w:pStyle w:val="Textkomentra"/>
        <w:spacing w:after="0"/>
        <w:rPr>
          <w:rFonts w:ascii="Arial Narrow" w:hAnsi="Arial Narrow"/>
          <w:sz w:val="24"/>
          <w:szCs w:val="24"/>
        </w:rPr>
      </w:pPr>
    </w:p>
    <w:p w14:paraId="6F3280FE" w14:textId="7F8B9438" w:rsidR="00330A65" w:rsidRDefault="00330A65" w:rsidP="00F35E53">
      <w:pPr>
        <w:pStyle w:val="Textkomentra"/>
        <w:spacing w:after="0"/>
        <w:rPr>
          <w:rFonts w:ascii="Arial Narrow" w:hAnsi="Arial Narrow"/>
          <w:sz w:val="24"/>
          <w:szCs w:val="24"/>
        </w:rPr>
      </w:pPr>
    </w:p>
    <w:p w14:paraId="28C2239A" w14:textId="77777777" w:rsidR="00330A65" w:rsidRDefault="00330A65"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37DA00D1"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sidR="00BC6B7D">
        <w:rPr>
          <w:rFonts w:ascii="Arial Narrow" w:hAnsi="Arial Narrow"/>
          <w:b w:val="0"/>
          <w:bCs w:val="0"/>
          <w:sz w:val="24"/>
          <w:lang w:val="sk-SK" w:eastAsia="cs-CZ"/>
        </w:rPr>
        <w:t>3</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25D70C4D"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r>
      <w:r w:rsidR="00BC6B7D">
        <w:rPr>
          <w:rFonts w:ascii="Arial Narrow" w:hAnsi="Arial Narrow"/>
          <w:sz w:val="24"/>
          <w:szCs w:val="24"/>
        </w:rPr>
        <w:t>Suché mýto 1, 811 03 Bratislava</w:t>
      </w:r>
      <w:r w:rsidRPr="00F35E53">
        <w:rPr>
          <w:rFonts w:ascii="Arial Narrow" w:hAnsi="Arial Narrow"/>
          <w:sz w:val="24"/>
          <w:szCs w:val="24"/>
        </w:rPr>
        <w:tab/>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w:t>
      </w:r>
      <w:proofErr w:type="spellStart"/>
      <w:r w:rsidRPr="00F35E53">
        <w:rPr>
          <w:rFonts w:ascii="Arial Narrow" w:hAnsi="Arial Narrow"/>
          <w:i/>
          <w:iCs/>
          <w:sz w:val="24"/>
          <w:szCs w:val="24"/>
        </w:rPr>
        <w:t>Nehodiace</w:t>
      </w:r>
      <w:proofErr w:type="spellEnd"/>
      <w:r w:rsidRPr="00F35E53">
        <w:rPr>
          <w:rFonts w:ascii="Arial Narrow" w:hAnsi="Arial Narrow"/>
          <w:i/>
          <w:iCs/>
          <w:sz w:val="24"/>
          <w:szCs w:val="24"/>
        </w:rPr>
        <w:t xml:space="preserv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E2FC3">
        <w:rPr>
          <w:rFonts w:ascii="Arial Narrow" w:hAnsi="Arial Narrow" w:cs="Arial"/>
          <w:sz w:val="24"/>
          <w:szCs w:val="24"/>
        </w:rPr>
      </w:r>
      <w:r w:rsidR="000E2FC3">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0E2FC3">
        <w:rPr>
          <w:rFonts w:ascii="Arial Narrow" w:hAnsi="Arial Narrow" w:cs="Arial"/>
          <w:sz w:val="24"/>
          <w:szCs w:val="24"/>
        </w:rPr>
      </w:r>
      <w:r w:rsidR="000E2FC3">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6996" w14:textId="77777777" w:rsidR="003713A7" w:rsidRDefault="003713A7" w:rsidP="005A7CCD">
      <w:pPr>
        <w:spacing w:after="0" w:line="240" w:lineRule="auto"/>
      </w:pPr>
      <w:r>
        <w:separator/>
      </w:r>
    </w:p>
  </w:endnote>
  <w:endnote w:type="continuationSeparator" w:id="0">
    <w:p w14:paraId="61E3B324" w14:textId="77777777" w:rsidR="003713A7" w:rsidRDefault="003713A7"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End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E48EE" w14:textId="77777777" w:rsidR="003713A7" w:rsidRDefault="003713A7" w:rsidP="005A7CCD">
      <w:pPr>
        <w:spacing w:after="0" w:line="240" w:lineRule="auto"/>
      </w:pPr>
      <w:r>
        <w:separator/>
      </w:r>
    </w:p>
  </w:footnote>
  <w:footnote w:type="continuationSeparator" w:id="0">
    <w:p w14:paraId="2FF166A6" w14:textId="77777777" w:rsidR="003713A7" w:rsidRDefault="003713A7"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334A998B" w:rsidR="005A7CCD" w:rsidRPr="00546C7B" w:rsidRDefault="005A7CCD" w:rsidP="005A7CCD">
    <w:pPr>
      <w:pStyle w:val="Hlavika"/>
      <w:jc w:val="right"/>
      <w:rPr>
        <w:sz w:val="24"/>
        <w:szCs w:val="24"/>
      </w:rPr>
    </w:pPr>
    <w:r w:rsidRPr="00546C7B">
      <w:rPr>
        <w:sz w:val="24"/>
        <w:szCs w:val="24"/>
      </w:rPr>
      <w:t>ST-xx/202</w:t>
    </w:r>
    <w:r w:rsidR="00AD3E06">
      <w:rPr>
        <w:sz w:val="24"/>
        <w:szCs w:val="24"/>
      </w:rPr>
      <w:t>3</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7C745D51" w:rsidR="005059C1" w:rsidRDefault="005059C1" w:rsidP="005059C1">
    <w:pPr>
      <w:pStyle w:val="Hlavika"/>
      <w:jc w:val="right"/>
    </w:pPr>
    <w:r>
      <w:t>ST</w:t>
    </w:r>
    <w:r w:rsidR="00E37EDE">
      <w:t>-xx/202</w:t>
    </w:r>
    <w:r w:rsidR="00AD3E06">
      <w:t>3</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E2FC3"/>
    <w:rsid w:val="000F355E"/>
    <w:rsid w:val="000F6FD0"/>
    <w:rsid w:val="001004AA"/>
    <w:rsid w:val="00103CAF"/>
    <w:rsid w:val="00104DC0"/>
    <w:rsid w:val="001101C1"/>
    <w:rsid w:val="00117065"/>
    <w:rsid w:val="001229DC"/>
    <w:rsid w:val="001252D8"/>
    <w:rsid w:val="0012577E"/>
    <w:rsid w:val="001268F9"/>
    <w:rsid w:val="0013243F"/>
    <w:rsid w:val="0013411F"/>
    <w:rsid w:val="001358F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915E1"/>
    <w:rsid w:val="002A0AAA"/>
    <w:rsid w:val="002A5CBD"/>
    <w:rsid w:val="002B037D"/>
    <w:rsid w:val="002B2185"/>
    <w:rsid w:val="002B7FE1"/>
    <w:rsid w:val="002C7A5B"/>
    <w:rsid w:val="002C7FA4"/>
    <w:rsid w:val="002D121C"/>
    <w:rsid w:val="002D251D"/>
    <w:rsid w:val="002D2589"/>
    <w:rsid w:val="002D7B73"/>
    <w:rsid w:val="002E0BDF"/>
    <w:rsid w:val="002E49A6"/>
    <w:rsid w:val="002E53ED"/>
    <w:rsid w:val="002F198E"/>
    <w:rsid w:val="00303206"/>
    <w:rsid w:val="003044CA"/>
    <w:rsid w:val="003106CE"/>
    <w:rsid w:val="00323ABA"/>
    <w:rsid w:val="00325BFA"/>
    <w:rsid w:val="00326A57"/>
    <w:rsid w:val="00327C77"/>
    <w:rsid w:val="00330A65"/>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71D6"/>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90C98"/>
    <w:rsid w:val="008919DB"/>
    <w:rsid w:val="008927F9"/>
    <w:rsid w:val="008935A9"/>
    <w:rsid w:val="0089377F"/>
    <w:rsid w:val="008A3A81"/>
    <w:rsid w:val="008A6E9D"/>
    <w:rsid w:val="008B06F8"/>
    <w:rsid w:val="008B0EF2"/>
    <w:rsid w:val="008B1280"/>
    <w:rsid w:val="008C748D"/>
    <w:rsid w:val="008D5B5B"/>
    <w:rsid w:val="008E79BF"/>
    <w:rsid w:val="00900CE7"/>
    <w:rsid w:val="00904442"/>
    <w:rsid w:val="00905BDE"/>
    <w:rsid w:val="00912A60"/>
    <w:rsid w:val="0091339B"/>
    <w:rsid w:val="0091475D"/>
    <w:rsid w:val="009251D0"/>
    <w:rsid w:val="009318F6"/>
    <w:rsid w:val="00937D27"/>
    <w:rsid w:val="009400A3"/>
    <w:rsid w:val="009404EB"/>
    <w:rsid w:val="00941147"/>
    <w:rsid w:val="009414C2"/>
    <w:rsid w:val="009432A8"/>
    <w:rsid w:val="00954630"/>
    <w:rsid w:val="00954AFE"/>
    <w:rsid w:val="00961B02"/>
    <w:rsid w:val="00965066"/>
    <w:rsid w:val="00965B5A"/>
    <w:rsid w:val="00971431"/>
    <w:rsid w:val="00972117"/>
    <w:rsid w:val="0097739E"/>
    <w:rsid w:val="009816AC"/>
    <w:rsid w:val="00985C81"/>
    <w:rsid w:val="009952EB"/>
    <w:rsid w:val="00996ED6"/>
    <w:rsid w:val="00997150"/>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D1F33"/>
    <w:rsid w:val="00AD2237"/>
    <w:rsid w:val="00AD275E"/>
    <w:rsid w:val="00AD2D96"/>
    <w:rsid w:val="00AD3E06"/>
    <w:rsid w:val="00AD4024"/>
    <w:rsid w:val="00AE350E"/>
    <w:rsid w:val="00AE419E"/>
    <w:rsid w:val="00AE5D14"/>
    <w:rsid w:val="00AE798A"/>
    <w:rsid w:val="00AF0CF0"/>
    <w:rsid w:val="00AF1861"/>
    <w:rsid w:val="00B051ED"/>
    <w:rsid w:val="00B0667F"/>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C6B7D"/>
    <w:rsid w:val="00BD2B5C"/>
    <w:rsid w:val="00BD6043"/>
    <w:rsid w:val="00BE281F"/>
    <w:rsid w:val="00BF1153"/>
    <w:rsid w:val="00C00A25"/>
    <w:rsid w:val="00C02A21"/>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A0F14"/>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221A"/>
    <w:rsid w:val="00F22302"/>
    <w:rsid w:val="00F223E4"/>
    <w:rsid w:val="00F24818"/>
    <w:rsid w:val="00F3047B"/>
    <w:rsid w:val="00F3186B"/>
    <w:rsid w:val="00F32D16"/>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43B3"/>
    <w:rsid w:val="00FC4CED"/>
    <w:rsid w:val="00FC5672"/>
    <w:rsid w:val="00FD5638"/>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058</Words>
  <Characters>28832</Characters>
  <Application>Microsoft Office Word</Application>
  <DocSecurity>4</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Pauličková</dc:creator>
  <cp:keywords/>
  <dc:description/>
  <cp:lastModifiedBy>Tibor Petrík</cp:lastModifiedBy>
  <cp:revision>2</cp:revision>
  <cp:lastPrinted>2022-05-04T07:21:00Z</cp:lastPrinted>
  <dcterms:created xsi:type="dcterms:W3CDTF">2023-04-24T10:29:00Z</dcterms:created>
  <dcterms:modified xsi:type="dcterms:W3CDTF">2023-04-24T10:29:00Z</dcterms:modified>
</cp:coreProperties>
</file>